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e9afe4</w:t>
        </w:r>
      </w:hyperlink>
      <w:r>
        <w:t xml:space="preserve"> </w:t>
      </w:r>
      <w:r>
        <w:t xml:space="preserve">on March 10,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e9afe48c030eff117c1992077a6c037b85706ad#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e9afe48c030eff117c1992077a6c037b85706a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9afe48c030eff117c1992077a6c037b85706a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e9afe48c030eff117c1992077a6c037b85706ad#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e9afe48c030eff117c1992077a6c037b85706a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9afe48c030eff117c1992077a6c037b85706a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10T16:47:07Z</dcterms:created>
  <dcterms:modified xsi:type="dcterms:W3CDTF">2025-03-10T16: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